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3AE113" w14:textId="35194B6E" w:rsidR="00CD5304" w:rsidRPr="00CD5304" w:rsidRDefault="00355020" w:rsidP="00CD5304">
      <w:pPr>
        <w:pStyle w:val="Titel"/>
        <w:rPr>
          <w:lang w:val="en-US"/>
        </w:rPr>
      </w:pPr>
      <w:r>
        <w:rPr>
          <w:lang w:val="en-US"/>
        </w:rPr>
        <w:t>C7- Mind map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1555"/>
        <w:gridCol w:w="7507"/>
      </w:tblGrid>
      <w:tr w:rsidR="00CD5304" w:rsidRPr="00355020" w14:paraId="10D3C3E1" w14:textId="77777777" w:rsidTr="00A226EF">
        <w:tc>
          <w:tcPr>
            <w:tcW w:w="1555" w:type="dxa"/>
          </w:tcPr>
          <w:p w14:paraId="16F0968E" w14:textId="7557C048" w:rsid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In short</w:t>
            </w:r>
          </w:p>
        </w:tc>
        <w:tc>
          <w:tcPr>
            <w:tcW w:w="7507" w:type="dxa"/>
          </w:tcPr>
          <w:p w14:paraId="26CC9097" w14:textId="4EAF8C99" w:rsidR="00CD5304" w:rsidRDefault="00355020">
            <w:pPr>
              <w:rPr>
                <w:lang w:val="en-US"/>
              </w:rPr>
            </w:pPr>
            <w:r>
              <w:rPr>
                <w:lang w:val="en-US"/>
              </w:rPr>
              <w:t xml:space="preserve">The result of a mind map is a visual representation of the </w:t>
            </w:r>
            <w:r w:rsidR="007358DE">
              <w:rPr>
                <w:lang w:val="en-US"/>
              </w:rPr>
              <w:t xml:space="preserve">topics of a meeting and their connections. </w:t>
            </w:r>
            <w:r w:rsidR="00EC5D93">
              <w:rPr>
                <w:lang w:val="en-US"/>
              </w:rPr>
              <w:t xml:space="preserve">A mind map is a drawing, often starting from the center (topic or title) and branching out </w:t>
            </w:r>
            <w:r w:rsidR="006E016E">
              <w:rPr>
                <w:lang w:val="en-US"/>
              </w:rPr>
              <w:t>into sub-topics and sub-levels.</w:t>
            </w:r>
          </w:p>
        </w:tc>
      </w:tr>
      <w:tr w:rsidR="00CD5304" w:rsidRPr="00355020" w14:paraId="10182860" w14:textId="77777777" w:rsidTr="00A226EF">
        <w:tc>
          <w:tcPr>
            <w:tcW w:w="1555" w:type="dxa"/>
          </w:tcPr>
          <w:p w14:paraId="3DDDC714" w14:textId="73B60166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Goal</w:t>
            </w:r>
          </w:p>
        </w:tc>
        <w:tc>
          <w:tcPr>
            <w:tcW w:w="7507" w:type="dxa"/>
          </w:tcPr>
          <w:p w14:paraId="002B16D9" w14:textId="4C94D931" w:rsidR="00CD5304" w:rsidRPr="00CD5304" w:rsidRDefault="008501DE">
            <w:pPr>
              <w:rPr>
                <w:lang w:val="en-US"/>
              </w:rPr>
            </w:pPr>
            <w:r>
              <w:rPr>
                <w:lang w:val="en-US"/>
              </w:rPr>
              <w:t xml:space="preserve">The aim of this workshop style is to connect a </w:t>
            </w:r>
            <w:r w:rsidR="0066431C">
              <w:rPr>
                <w:lang w:val="en-US"/>
              </w:rPr>
              <w:t xml:space="preserve">visual to the information, in order to make it easier to remember. </w:t>
            </w:r>
            <w:r w:rsidR="00002AA5">
              <w:rPr>
                <w:lang w:val="en-US"/>
              </w:rPr>
              <w:t xml:space="preserve">By converting the information into a drawing, the brain is activated </w:t>
            </w:r>
            <w:r w:rsidR="009656BD">
              <w:rPr>
                <w:lang w:val="en-US"/>
              </w:rPr>
              <w:t xml:space="preserve">to make new connections with the long term memory. </w:t>
            </w:r>
          </w:p>
        </w:tc>
      </w:tr>
      <w:tr w:rsidR="00CD5304" w:rsidRPr="00355020" w14:paraId="24E5ECA2" w14:textId="77777777" w:rsidTr="00A226EF">
        <w:tc>
          <w:tcPr>
            <w:tcW w:w="1555" w:type="dxa"/>
          </w:tcPr>
          <w:p w14:paraId="09D19E6E" w14:textId="3713C889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 xml:space="preserve">Prepare </w:t>
            </w:r>
          </w:p>
        </w:tc>
        <w:tc>
          <w:tcPr>
            <w:tcW w:w="7507" w:type="dxa"/>
          </w:tcPr>
          <w:p w14:paraId="62DA0BFE" w14:textId="64991ED0" w:rsidR="00CD5304" w:rsidRDefault="008C2011">
            <w:pPr>
              <w:rPr>
                <w:lang w:val="en-US"/>
              </w:rPr>
            </w:pPr>
            <w:r>
              <w:rPr>
                <w:lang w:val="en-US"/>
              </w:rPr>
              <w:t xml:space="preserve">Structure your presentation. </w:t>
            </w:r>
          </w:p>
          <w:p w14:paraId="6F80DA32" w14:textId="649CA0FF" w:rsidR="00BA0A13" w:rsidRDefault="00BA0A13">
            <w:pPr>
              <w:rPr>
                <w:lang w:val="en-US"/>
              </w:rPr>
            </w:pPr>
            <w:r>
              <w:rPr>
                <w:lang w:val="en-US"/>
              </w:rPr>
              <w:t>When you decide to make the mind map yourself while presenting, it is handy to have a small planning for yourself</w:t>
            </w:r>
            <w:r w:rsidR="00932BA2">
              <w:rPr>
                <w:lang w:val="en-US"/>
              </w:rPr>
              <w:t>. This way you don’t need to think about what to place where, during the presentation.</w:t>
            </w:r>
          </w:p>
          <w:p w14:paraId="49B7A29B" w14:textId="0FCC0DD9" w:rsidR="008C2011" w:rsidRPr="00CD5304" w:rsidRDefault="008C2011">
            <w:pPr>
              <w:rPr>
                <w:lang w:val="en-US"/>
              </w:rPr>
            </w:pPr>
            <w:r>
              <w:rPr>
                <w:lang w:val="en-US"/>
              </w:rPr>
              <w:t>Hand out paper, if needed.</w:t>
            </w:r>
          </w:p>
        </w:tc>
      </w:tr>
      <w:tr w:rsidR="00CD5304" w:rsidRPr="006F251E" w14:paraId="7AD2D4B5" w14:textId="77777777" w:rsidTr="00A226EF">
        <w:tc>
          <w:tcPr>
            <w:tcW w:w="1555" w:type="dxa"/>
          </w:tcPr>
          <w:p w14:paraId="23B3C41E" w14:textId="2B3F5004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Steps</w:t>
            </w:r>
          </w:p>
        </w:tc>
        <w:tc>
          <w:tcPr>
            <w:tcW w:w="7507" w:type="dxa"/>
          </w:tcPr>
          <w:p w14:paraId="3D79C1F3" w14:textId="77777777" w:rsidR="00CD5304" w:rsidRDefault="006F251E">
            <w:pPr>
              <w:rPr>
                <w:lang w:val="en-US"/>
              </w:rPr>
            </w:pPr>
            <w:r>
              <w:rPr>
                <w:lang w:val="en-US"/>
              </w:rPr>
              <w:t>You could present your information in a mind map style. Starting of</w:t>
            </w:r>
            <w:r>
              <w:rPr>
                <w:lang w:val="en-US"/>
              </w:rPr>
              <w:t xml:space="preserve"> with just the title, and adding branches while you speak.</w:t>
            </w:r>
          </w:p>
          <w:p w14:paraId="72DE6FA0" w14:textId="77777777" w:rsidR="00660248" w:rsidRDefault="00660248">
            <w:pPr>
              <w:rPr>
                <w:lang w:val="en-US"/>
              </w:rPr>
            </w:pPr>
            <w:r>
              <w:rPr>
                <w:lang w:val="en-US"/>
              </w:rPr>
              <w:t>Option: ask the participants to make a mind map during your presentation.</w:t>
            </w:r>
          </w:p>
          <w:p w14:paraId="42776E64" w14:textId="2A13C24C" w:rsidR="00660248" w:rsidRPr="00CD5304" w:rsidRDefault="00660248">
            <w:pPr>
              <w:rPr>
                <w:lang w:val="en-US"/>
              </w:rPr>
            </w:pPr>
            <w:r>
              <w:rPr>
                <w:lang w:val="en-US"/>
              </w:rPr>
              <w:t>Option: discuss the mind map afterwards</w:t>
            </w:r>
          </w:p>
        </w:tc>
      </w:tr>
      <w:tr w:rsidR="00CD5304" w:rsidRPr="00355020" w14:paraId="2F39878F" w14:textId="77777777" w:rsidTr="00A226EF">
        <w:tc>
          <w:tcPr>
            <w:tcW w:w="1555" w:type="dxa"/>
          </w:tcPr>
          <w:p w14:paraId="0537108E" w14:textId="3D6CBBB4" w:rsidR="00CD5304" w:rsidRPr="00CD5304" w:rsidRDefault="00CD5304">
            <w:pPr>
              <w:rPr>
                <w:lang w:val="en-US"/>
              </w:rPr>
            </w:pPr>
            <w:r>
              <w:rPr>
                <w:lang w:val="en-US"/>
              </w:rPr>
              <w:t>Hints and tips</w:t>
            </w:r>
          </w:p>
        </w:tc>
        <w:tc>
          <w:tcPr>
            <w:tcW w:w="7507" w:type="dxa"/>
          </w:tcPr>
          <w:p w14:paraId="2C82C12C" w14:textId="0B95CBD5" w:rsidR="00CD5304" w:rsidRPr="00CD5304" w:rsidRDefault="00635880">
            <w:pPr>
              <w:rPr>
                <w:lang w:val="en-US"/>
              </w:rPr>
            </w:pPr>
            <w:r>
              <w:rPr>
                <w:lang w:val="en-US"/>
              </w:rPr>
              <w:t>Prepare a mind map before you start your presentation</w:t>
            </w:r>
          </w:p>
        </w:tc>
      </w:tr>
    </w:tbl>
    <w:p w14:paraId="5803F874" w14:textId="77777777" w:rsidR="002C25D7" w:rsidRPr="00CD5304" w:rsidRDefault="002C25D7">
      <w:pPr>
        <w:rPr>
          <w:lang w:val="en-US"/>
        </w:rPr>
      </w:pPr>
    </w:p>
    <w:sectPr w:rsidR="002C25D7" w:rsidRPr="00CD53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NjUyNrU0MrYwMbRQ0lEKTi0uzszPAykwrgUA/g0QqSwAAAA="/>
  </w:docVars>
  <w:rsids>
    <w:rsidRoot w:val="00CD5304"/>
    <w:rsid w:val="00002AA5"/>
    <w:rsid w:val="002C25D7"/>
    <w:rsid w:val="00355020"/>
    <w:rsid w:val="00635880"/>
    <w:rsid w:val="00660248"/>
    <w:rsid w:val="0066431C"/>
    <w:rsid w:val="006E016E"/>
    <w:rsid w:val="006F251E"/>
    <w:rsid w:val="007358DE"/>
    <w:rsid w:val="00836789"/>
    <w:rsid w:val="008501DE"/>
    <w:rsid w:val="008C2011"/>
    <w:rsid w:val="00932BA2"/>
    <w:rsid w:val="009656BD"/>
    <w:rsid w:val="00A226EF"/>
    <w:rsid w:val="00B24835"/>
    <w:rsid w:val="00BA0A13"/>
    <w:rsid w:val="00CD5304"/>
    <w:rsid w:val="00EC5D93"/>
    <w:rsid w:val="00FD23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FA77CD"/>
  <w15:chartTrackingRefBased/>
  <w15:docId w15:val="{4A80D60C-4B29-4FEB-A439-C52755A577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table" w:styleId="Tabelraster">
    <w:name w:val="Table Grid"/>
    <w:basedOn w:val="Standaardtabel"/>
    <w:uiPriority w:val="39"/>
    <w:rsid w:val="00CD53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el">
    <w:name w:val="Title"/>
    <w:basedOn w:val="Standaard"/>
    <w:next w:val="Standaard"/>
    <w:link w:val="TitelChar"/>
    <w:uiPriority w:val="10"/>
    <w:qFormat/>
    <w:rsid w:val="00CD530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CD5304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ECA97610F37542904DE6EAD24C2612" ma:contentTypeVersion="4" ma:contentTypeDescription="Een nieuw document maken." ma:contentTypeScope="" ma:versionID="eda53fdfc197cfa70f7977099807c9a2">
  <xsd:schema xmlns:xsd="http://www.w3.org/2001/XMLSchema" xmlns:xs="http://www.w3.org/2001/XMLSchema" xmlns:p="http://schemas.microsoft.com/office/2006/metadata/properties" xmlns:ns2="473ef48c-87e8-4a33-9b4f-96c21750c138" targetNamespace="http://schemas.microsoft.com/office/2006/metadata/properties" ma:root="true" ma:fieldsID="9f4fae997aa73b3d71c01a994fc4e268" ns2:_="">
    <xsd:import namespace="473ef48c-87e8-4a33-9b4f-96c21750c1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3ef48c-87e8-4a33-9b4f-96c21750c1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BAB1089-9F87-4F12-B212-95122EBD95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3ef48c-87e8-4a33-9b4f-96c21750c1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8FBE5E8-61D3-468F-B73A-D6A22900BEB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E30DC8B-9446-42C7-8FCA-629B054EFB20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65</Words>
  <Characters>909</Characters>
  <Application>Microsoft Office Word</Application>
  <DocSecurity>0</DocSecurity>
  <Lines>7</Lines>
  <Paragraphs>2</Paragraphs>
  <ScaleCrop>false</ScaleCrop>
  <Company/>
  <LinksUpToDate>false</LinksUpToDate>
  <CharactersWithSpaces>1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ghuijs, Elizabeth</dc:creator>
  <cp:keywords/>
  <dc:description/>
  <cp:lastModifiedBy>Berghuijs, Elizabeth</cp:lastModifiedBy>
  <cp:revision>18</cp:revision>
  <dcterms:created xsi:type="dcterms:W3CDTF">2022-04-21T12:31:00Z</dcterms:created>
  <dcterms:modified xsi:type="dcterms:W3CDTF">2022-04-21T1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ECA97610F37542904DE6EAD24C2612</vt:lpwstr>
  </property>
</Properties>
</file>